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E83E1C" w14:textId="3F163B72" w:rsidR="006A2668" w:rsidRDefault="006A2668" w:rsidP="00187561">
      <w:pPr>
        <w:rPr>
          <w:bCs/>
        </w:rPr>
      </w:pPr>
      <w:r w:rsidRPr="006A2668">
        <w:rPr>
          <w:bCs/>
        </w:rPr>
        <w:t xml:space="preserve">The </w:t>
      </w:r>
      <w:r>
        <w:rPr>
          <w:bCs/>
        </w:rPr>
        <w:t>Microbializer pipeline aims to process bacterial genomes and analyze them. The first part finds orthologous sets across all given species. The flow for finding orthologous sets will be handled by a wrapper that will run different modules one by one:</w:t>
      </w:r>
    </w:p>
    <w:p w14:paraId="004A57C8" w14:textId="77402901" w:rsidR="006A2668" w:rsidRDefault="006A2668" w:rsidP="006A2668">
      <w:pPr>
        <w:pStyle w:val="ListParagraph"/>
        <w:numPr>
          <w:ilvl w:val="0"/>
          <w:numId w:val="10"/>
        </w:numPr>
        <w:rPr>
          <w:bCs/>
        </w:rPr>
      </w:pPr>
      <w:r w:rsidRPr="006A2668">
        <w:rPr>
          <w:bCs/>
        </w:rPr>
        <w:t>blast_all_vs_all.py</w:t>
      </w:r>
    </w:p>
    <w:p w14:paraId="418F47A3" w14:textId="13F707AA" w:rsidR="006A2668" w:rsidRDefault="00B903E1" w:rsidP="006A2668">
      <w:pPr>
        <w:pStyle w:val="ListParagraph"/>
        <w:rPr>
          <w:bCs/>
        </w:rPr>
      </w:pPr>
      <w:r w:rsidRPr="00B903E1">
        <w:rPr>
          <w:b/>
          <w:bCs/>
          <w:u w:val="single"/>
        </w:rPr>
        <w:t>I</w:t>
      </w:r>
      <w:r w:rsidR="006A2668" w:rsidRPr="00B903E1">
        <w:rPr>
          <w:b/>
          <w:bCs/>
          <w:u w:val="single"/>
        </w:rPr>
        <w:t>nput</w:t>
      </w:r>
      <w:r>
        <w:rPr>
          <w:bCs/>
        </w:rPr>
        <w:t>:</w:t>
      </w:r>
      <w:r w:rsidR="006A2668">
        <w:rPr>
          <w:bCs/>
        </w:rPr>
        <w:t xml:space="preserve"> </w:t>
      </w:r>
      <w:r>
        <w:rPr>
          <w:bCs/>
        </w:rPr>
        <w:t xml:space="preserve">(1) </w:t>
      </w:r>
      <w:r w:rsidR="006A2668">
        <w:rPr>
          <w:bCs/>
        </w:rPr>
        <w:t>2</w:t>
      </w:r>
      <w:r w:rsidR="000542CF">
        <w:rPr>
          <w:bCs/>
        </w:rPr>
        <w:t xml:space="preserve"> input</w:t>
      </w:r>
      <w:r w:rsidR="006A2668">
        <w:rPr>
          <w:bCs/>
        </w:rPr>
        <w:t xml:space="preserve"> paths for 2 (different) bacterial genomes, g1</w:t>
      </w:r>
      <w:r w:rsidR="00E63311">
        <w:rPr>
          <w:bCs/>
        </w:rPr>
        <w:t xml:space="preserve"> and g2 </w:t>
      </w:r>
      <w:r>
        <w:rPr>
          <w:bCs/>
        </w:rPr>
        <w:t>(2)</w:t>
      </w:r>
      <w:r w:rsidR="00E63311">
        <w:rPr>
          <w:bCs/>
        </w:rPr>
        <w:t xml:space="preserve"> an output file path (with a suffix as follows: i_vs_j_blast.tsv. especially relevant for the wrapper).</w:t>
      </w:r>
    </w:p>
    <w:p w14:paraId="15E0F57D" w14:textId="6A42D623" w:rsidR="006A2668" w:rsidRDefault="00B903E1" w:rsidP="006A2668">
      <w:pPr>
        <w:pStyle w:val="ListParagraph"/>
        <w:rPr>
          <w:bCs/>
        </w:rPr>
      </w:pPr>
      <w:r w:rsidRPr="00B903E1">
        <w:rPr>
          <w:b/>
          <w:bCs/>
          <w:u w:val="single"/>
        </w:rPr>
        <w:t>Output</w:t>
      </w:r>
      <w:r>
        <w:rPr>
          <w:bCs/>
        </w:rPr>
        <w:t xml:space="preserve">: </w:t>
      </w:r>
      <w:r w:rsidR="006A2668">
        <w:rPr>
          <w:bCs/>
        </w:rPr>
        <w:t>a tsv file where the first column contains g1 genes and the second column includes the corresponding best match.</w:t>
      </w:r>
    </w:p>
    <w:p w14:paraId="09CCDE7E" w14:textId="3018FBC6" w:rsidR="006A2668" w:rsidRDefault="006A2668" w:rsidP="006A2668">
      <w:pPr>
        <w:pStyle w:val="ListParagraph"/>
        <w:rPr>
          <w:bCs/>
        </w:rPr>
      </w:pPr>
      <w:r>
        <w:rPr>
          <w:bCs/>
        </w:rPr>
        <w:t>Precisely, for each gene x in g1, blast x among all the genes of g2. Let y be the gene in g2 that is the most similar to x among all g2 genes. Append a row to the output file with: ‘{x}\t{y}’</w:t>
      </w:r>
      <w:r w:rsidR="00E63311">
        <w:rPr>
          <w:bCs/>
        </w:rPr>
        <w:t>.</w:t>
      </w:r>
    </w:p>
    <w:p w14:paraId="4136DF05" w14:textId="77777777" w:rsidR="006A2668" w:rsidRPr="006A2668" w:rsidRDefault="006A2668" w:rsidP="006A2668">
      <w:pPr>
        <w:pStyle w:val="ListParagraph"/>
        <w:rPr>
          <w:bCs/>
        </w:rPr>
      </w:pPr>
    </w:p>
    <w:p w14:paraId="66C0474C" w14:textId="10B44378" w:rsidR="00565135" w:rsidRDefault="00565135" w:rsidP="00565135">
      <w:pPr>
        <w:pStyle w:val="ListParagraph"/>
        <w:numPr>
          <w:ilvl w:val="0"/>
          <w:numId w:val="10"/>
        </w:numPr>
        <w:rPr>
          <w:bCs/>
        </w:rPr>
      </w:pPr>
      <w:r>
        <w:rPr>
          <w:bCs/>
        </w:rPr>
        <w:t>filter_putative_pairs</w:t>
      </w:r>
      <w:r w:rsidR="00BD412C">
        <w:rPr>
          <w:bCs/>
        </w:rPr>
        <w:t>.py</w:t>
      </w:r>
    </w:p>
    <w:p w14:paraId="753516B0" w14:textId="4DD22C66" w:rsidR="00BD412C" w:rsidRDefault="00B903E1" w:rsidP="00BD412C">
      <w:pPr>
        <w:pStyle w:val="ListParagraph"/>
        <w:rPr>
          <w:bCs/>
        </w:rPr>
      </w:pPr>
      <w:r w:rsidRPr="00B903E1">
        <w:rPr>
          <w:b/>
          <w:bCs/>
          <w:u w:val="single"/>
        </w:rPr>
        <w:t>I</w:t>
      </w:r>
      <w:r w:rsidR="00BD412C" w:rsidRPr="00B903E1">
        <w:rPr>
          <w:b/>
          <w:bCs/>
          <w:u w:val="single"/>
        </w:rPr>
        <w:t>nput</w:t>
      </w:r>
      <w:r>
        <w:rPr>
          <w:bCs/>
        </w:rPr>
        <w:t>: (1)</w:t>
      </w:r>
      <w:r w:rsidR="00E63311">
        <w:rPr>
          <w:bCs/>
        </w:rPr>
        <w:t xml:space="preserve"> a</w:t>
      </w:r>
      <w:r w:rsidR="00FA188D">
        <w:rPr>
          <w:bCs/>
        </w:rPr>
        <w:t xml:space="preserve"> path for a</w:t>
      </w:r>
      <w:r w:rsidR="00E63311">
        <w:rPr>
          <w:bCs/>
        </w:rPr>
        <w:t xml:space="preserve"> i_vs_j_blast.tsv file </w:t>
      </w:r>
      <w:r>
        <w:rPr>
          <w:bCs/>
        </w:rPr>
        <w:t>(2)</w:t>
      </w:r>
      <w:r w:rsidR="00E63311">
        <w:rPr>
          <w:bCs/>
        </w:rPr>
        <w:t xml:space="preserve"> an output path (with a suffix as follows: i_vs_j_filtered.tsv. especially relevant for the wrapper).</w:t>
      </w:r>
    </w:p>
    <w:p w14:paraId="18216346" w14:textId="16AAC444" w:rsidR="00E63311" w:rsidRDefault="00B903E1" w:rsidP="00BD412C">
      <w:pPr>
        <w:pStyle w:val="ListParagraph"/>
        <w:rPr>
          <w:bCs/>
        </w:rPr>
      </w:pPr>
      <w:r w:rsidRPr="00B903E1">
        <w:rPr>
          <w:b/>
          <w:bCs/>
          <w:u w:val="single"/>
        </w:rPr>
        <w:t>Output</w:t>
      </w:r>
      <w:r>
        <w:rPr>
          <w:bCs/>
        </w:rPr>
        <w:t xml:space="preserve">: </w:t>
      </w:r>
      <w:r w:rsidR="00E63311">
        <w:rPr>
          <w:bCs/>
        </w:rPr>
        <w:t>the same format of the input file</w:t>
      </w:r>
      <w:r w:rsidR="003A0312">
        <w:rPr>
          <w:bCs/>
        </w:rPr>
        <w:t xml:space="preserve"> containing only pairs that</w:t>
      </w:r>
      <w:r>
        <w:rPr>
          <w:bCs/>
        </w:rPr>
        <w:t xml:space="preserve"> passed the filtration</w:t>
      </w:r>
      <w:r w:rsidR="00E63311">
        <w:rPr>
          <w:bCs/>
        </w:rPr>
        <w:t>. For each row in the input file (pair of genes), apply the following filters:</w:t>
      </w:r>
    </w:p>
    <w:p w14:paraId="16E07598" w14:textId="04AC43BF" w:rsidR="00E63311" w:rsidRDefault="00E63311" w:rsidP="00BD412C">
      <w:pPr>
        <w:pStyle w:val="ListParagraph"/>
        <w:rPr>
          <w:bCs/>
        </w:rPr>
      </w:pPr>
      <w:r>
        <w:rPr>
          <w:bCs/>
        </w:rPr>
        <w:t>1.</w:t>
      </w:r>
      <w:r w:rsidR="005C2CEC">
        <w:rPr>
          <w:bCs/>
        </w:rPr>
        <w:t xml:space="preserve"> at least X% similarity</w:t>
      </w:r>
    </w:p>
    <w:p w14:paraId="31763C57" w14:textId="5FAFA883" w:rsidR="00E63311" w:rsidRDefault="00E63311" w:rsidP="00BD412C">
      <w:pPr>
        <w:pStyle w:val="ListParagraph"/>
        <w:rPr>
          <w:bCs/>
        </w:rPr>
      </w:pPr>
      <w:r>
        <w:rPr>
          <w:bCs/>
        </w:rPr>
        <w:t>2.</w:t>
      </w:r>
      <w:r w:rsidR="005C2CEC">
        <w:rPr>
          <w:bCs/>
        </w:rPr>
        <w:t xml:space="preserve"> at least X% of the length</w:t>
      </w:r>
    </w:p>
    <w:p w14:paraId="2C2DDE8F" w14:textId="1B922ADD" w:rsidR="00E63311" w:rsidRDefault="00E63311" w:rsidP="005C2CEC">
      <w:pPr>
        <w:pStyle w:val="ListParagraph"/>
        <w:tabs>
          <w:tab w:val="left" w:pos="1134"/>
        </w:tabs>
        <w:rPr>
          <w:bCs/>
        </w:rPr>
      </w:pPr>
      <w:r>
        <w:rPr>
          <w:bCs/>
        </w:rPr>
        <w:t>3.</w:t>
      </w:r>
    </w:p>
    <w:p w14:paraId="37F05FA6" w14:textId="21A42957" w:rsidR="00E63311" w:rsidRDefault="003A0312" w:rsidP="00BD412C">
      <w:pPr>
        <w:pStyle w:val="ListParagraph"/>
        <w:rPr>
          <w:bCs/>
        </w:rPr>
      </w:pPr>
      <w:r>
        <w:rPr>
          <w:bCs/>
        </w:rPr>
        <w:t>write each</w:t>
      </w:r>
      <w:r w:rsidR="00E63311">
        <w:rPr>
          <w:bCs/>
        </w:rPr>
        <w:t xml:space="preserve"> pair to the output file if it passed all the above filters.</w:t>
      </w:r>
    </w:p>
    <w:p w14:paraId="3EC444AA" w14:textId="77777777" w:rsidR="00565135" w:rsidRDefault="00565135" w:rsidP="00565135">
      <w:pPr>
        <w:pStyle w:val="ListParagraph"/>
        <w:rPr>
          <w:bCs/>
        </w:rPr>
      </w:pPr>
    </w:p>
    <w:p w14:paraId="26C32AD2" w14:textId="3FFF284C" w:rsidR="00565135" w:rsidRDefault="00565135" w:rsidP="00565135">
      <w:pPr>
        <w:pStyle w:val="ListParagraph"/>
        <w:numPr>
          <w:ilvl w:val="0"/>
          <w:numId w:val="10"/>
        </w:numPr>
        <w:rPr>
          <w:bCs/>
        </w:rPr>
      </w:pPr>
      <w:r>
        <w:rPr>
          <w:bCs/>
        </w:rPr>
        <w:t>find_reciprocal_hits</w:t>
      </w:r>
      <w:r w:rsidR="00816205">
        <w:rPr>
          <w:bCs/>
        </w:rPr>
        <w:t>.py</w:t>
      </w:r>
    </w:p>
    <w:p w14:paraId="4FCE7F86" w14:textId="67819653" w:rsidR="00816205" w:rsidRPr="000E1E65" w:rsidRDefault="00B903E1" w:rsidP="000E1E65">
      <w:pPr>
        <w:pStyle w:val="ListParagraph"/>
        <w:rPr>
          <w:bCs/>
        </w:rPr>
      </w:pPr>
      <w:r w:rsidRPr="003A0312">
        <w:rPr>
          <w:b/>
          <w:bCs/>
          <w:u w:val="single"/>
        </w:rPr>
        <w:t>Input</w:t>
      </w:r>
      <w:r>
        <w:rPr>
          <w:bCs/>
        </w:rPr>
        <w:t xml:space="preserve">: </w:t>
      </w:r>
      <w:r w:rsidR="003A0312">
        <w:rPr>
          <w:bCs/>
        </w:rPr>
        <w:t xml:space="preserve">(1) </w:t>
      </w:r>
      <w:r w:rsidR="00FA188D">
        <w:rPr>
          <w:bCs/>
        </w:rPr>
        <w:t xml:space="preserve">a path for </w:t>
      </w:r>
      <w:r w:rsidR="003A0312">
        <w:rPr>
          <w:bCs/>
        </w:rPr>
        <w:t>a i_vs_j_</w:t>
      </w:r>
      <w:r w:rsidR="000E1E65">
        <w:rPr>
          <w:bCs/>
        </w:rPr>
        <w:t>filtered</w:t>
      </w:r>
      <w:r w:rsidR="003A0312">
        <w:rPr>
          <w:bCs/>
        </w:rPr>
        <w:t xml:space="preserve">.tsv file and </w:t>
      </w:r>
      <w:r w:rsidR="00F35364">
        <w:rPr>
          <w:bCs/>
        </w:rPr>
        <w:t xml:space="preserve">a path for </w:t>
      </w:r>
      <w:r w:rsidR="003A0312">
        <w:rPr>
          <w:bCs/>
        </w:rPr>
        <w:t>a j_vs_i_</w:t>
      </w:r>
      <w:r w:rsidR="000E1E65">
        <w:rPr>
          <w:bCs/>
        </w:rPr>
        <w:t>filtered</w:t>
      </w:r>
      <w:r w:rsidR="003A0312">
        <w:rPr>
          <w:bCs/>
        </w:rPr>
        <w:t>.tsv file (2) an output path (wi</w:t>
      </w:r>
      <w:r w:rsidR="00FA188D">
        <w:rPr>
          <w:bCs/>
        </w:rPr>
        <w:t>th a suffix as follows: i_vs_j_</w:t>
      </w:r>
      <w:r w:rsidR="003A0312">
        <w:rPr>
          <w:bCs/>
        </w:rPr>
        <w:t>reciprocal_hits.tsv</w:t>
      </w:r>
    </w:p>
    <w:p w14:paraId="7F349D17" w14:textId="56E789DA" w:rsidR="003A0312" w:rsidRDefault="003A0312" w:rsidP="003A0312">
      <w:pPr>
        <w:pStyle w:val="ListParagraph"/>
        <w:rPr>
          <w:bCs/>
        </w:rPr>
      </w:pPr>
      <w:r>
        <w:rPr>
          <w:b/>
          <w:bCs/>
          <w:u w:val="single"/>
        </w:rPr>
        <w:t>Out</w:t>
      </w:r>
      <w:r w:rsidRPr="003A0312">
        <w:rPr>
          <w:b/>
          <w:bCs/>
          <w:u w:val="single"/>
        </w:rPr>
        <w:t>put</w:t>
      </w:r>
      <w:r>
        <w:rPr>
          <w:bCs/>
        </w:rPr>
        <w:t xml:space="preserve">: </w:t>
      </w:r>
      <w:r w:rsidR="000E1E65">
        <w:rPr>
          <w:bCs/>
        </w:rPr>
        <w:t>the same format of the input file containing only reciprocal best-hit pairs, i.e., if x’s best hit was y in the first file, x\ty will appear in the output file only if y’s best hit in the other file will be x.</w:t>
      </w:r>
    </w:p>
    <w:p w14:paraId="3FF97150" w14:textId="77777777" w:rsidR="000E1E65" w:rsidRDefault="000E1E65" w:rsidP="003A0312">
      <w:pPr>
        <w:pStyle w:val="ListParagraph"/>
        <w:rPr>
          <w:bCs/>
        </w:rPr>
      </w:pPr>
    </w:p>
    <w:p w14:paraId="1D96687C" w14:textId="7AC4066A" w:rsidR="00FA188D" w:rsidRPr="00FA188D" w:rsidRDefault="00FA188D" w:rsidP="000E1E65">
      <w:pPr>
        <w:pStyle w:val="ListParagraph"/>
        <w:numPr>
          <w:ilvl w:val="0"/>
          <w:numId w:val="10"/>
        </w:numPr>
        <w:rPr>
          <w:bCs/>
        </w:rPr>
      </w:pPr>
      <w:r>
        <w:rPr>
          <w:bCs/>
        </w:rPr>
        <w:t>construct_putative_orthologs_table.py</w:t>
      </w:r>
    </w:p>
    <w:p w14:paraId="5F7CEB65" w14:textId="00926AC5" w:rsidR="000E1E65" w:rsidRDefault="000E1E65" w:rsidP="00FA188D">
      <w:pPr>
        <w:pStyle w:val="ListParagraph"/>
        <w:rPr>
          <w:bCs/>
        </w:rPr>
      </w:pPr>
      <w:r w:rsidRPr="003A0312">
        <w:rPr>
          <w:b/>
          <w:bCs/>
          <w:u w:val="single"/>
        </w:rPr>
        <w:t>Input</w:t>
      </w:r>
      <w:r>
        <w:rPr>
          <w:bCs/>
        </w:rPr>
        <w:t>:</w:t>
      </w:r>
      <w:r w:rsidR="00FA188D">
        <w:rPr>
          <w:bCs/>
        </w:rPr>
        <w:t xml:space="preserve"> (1) </w:t>
      </w:r>
      <w:r w:rsidR="00F35364">
        <w:rPr>
          <w:bCs/>
        </w:rPr>
        <w:t xml:space="preserve">a path for </w:t>
      </w:r>
      <w:r w:rsidR="00FA188D">
        <w:rPr>
          <w:bCs/>
        </w:rPr>
        <w:t>a i_vs_j_reciprocal_hits.tsv file</w:t>
      </w:r>
      <w:r w:rsidR="00F35364">
        <w:rPr>
          <w:bCs/>
        </w:rPr>
        <w:t xml:space="preserve"> (2) a path for a putative orthologs table (each row in this table is a putative orthologous set).</w:t>
      </w:r>
    </w:p>
    <w:p w14:paraId="0130514B" w14:textId="1FDD1C46" w:rsidR="000E1E65" w:rsidRDefault="000E1E65" w:rsidP="000E1E65">
      <w:pPr>
        <w:pStyle w:val="ListParagraph"/>
        <w:rPr>
          <w:bCs/>
        </w:rPr>
      </w:pPr>
      <w:r>
        <w:rPr>
          <w:b/>
          <w:bCs/>
          <w:u w:val="single"/>
        </w:rPr>
        <w:t>Out</w:t>
      </w:r>
      <w:r w:rsidRPr="003A0312">
        <w:rPr>
          <w:b/>
          <w:bCs/>
          <w:u w:val="single"/>
        </w:rPr>
        <w:t>put</w:t>
      </w:r>
      <w:r>
        <w:rPr>
          <w:bCs/>
        </w:rPr>
        <w:t>:</w:t>
      </w:r>
      <w:r w:rsidR="00F35364">
        <w:rPr>
          <w:bCs/>
        </w:rPr>
        <w:t xml:space="preserve"> updates the table with the info from the reciprocal hit file.</w:t>
      </w:r>
    </w:p>
    <w:p w14:paraId="6386F1E6" w14:textId="77777777" w:rsidR="000E1E65" w:rsidRPr="000E1E65" w:rsidRDefault="000E1E65" w:rsidP="000E1E65">
      <w:pPr>
        <w:pStyle w:val="ListParagraph"/>
        <w:rPr>
          <w:bCs/>
        </w:rPr>
      </w:pPr>
    </w:p>
    <w:p w14:paraId="34E68CC1" w14:textId="35FE9452" w:rsidR="00F35364" w:rsidRDefault="00F35364" w:rsidP="000E1E65">
      <w:pPr>
        <w:pStyle w:val="ListParagraph"/>
        <w:numPr>
          <w:ilvl w:val="0"/>
          <w:numId w:val="10"/>
        </w:numPr>
        <w:rPr>
          <w:bCs/>
        </w:rPr>
      </w:pPr>
      <w:r>
        <w:rPr>
          <w:bCs/>
        </w:rPr>
        <w:t>construct_final_table.py</w:t>
      </w:r>
    </w:p>
    <w:p w14:paraId="074F0941" w14:textId="78CE24E4" w:rsidR="000E1E65" w:rsidRPr="000E1E65" w:rsidRDefault="000E1E65" w:rsidP="00D277C5">
      <w:pPr>
        <w:pStyle w:val="ListParagraph"/>
        <w:rPr>
          <w:bCs/>
        </w:rPr>
      </w:pPr>
      <w:r w:rsidRPr="003A0312">
        <w:rPr>
          <w:b/>
          <w:bCs/>
          <w:u w:val="single"/>
        </w:rPr>
        <w:t>Input</w:t>
      </w:r>
      <w:r>
        <w:rPr>
          <w:bCs/>
        </w:rPr>
        <w:t>:</w:t>
      </w:r>
      <w:r w:rsidR="00F35364">
        <w:rPr>
          <w:bCs/>
        </w:rPr>
        <w:t xml:space="preserve"> (1) </w:t>
      </w:r>
      <w:r w:rsidR="00F03DBE">
        <w:rPr>
          <w:bCs/>
        </w:rPr>
        <w:t xml:space="preserve">a path to directory containing tabular BLAST results </w:t>
      </w:r>
      <w:r w:rsidR="003F7841">
        <w:rPr>
          <w:bCs/>
        </w:rPr>
        <w:t xml:space="preserve">(2) </w:t>
      </w:r>
      <w:r w:rsidR="00F35364">
        <w:rPr>
          <w:bCs/>
        </w:rPr>
        <w:t xml:space="preserve">a </w:t>
      </w:r>
      <w:r w:rsidR="005E19EF">
        <w:rPr>
          <w:bCs/>
        </w:rPr>
        <w:t xml:space="preserve">path to </w:t>
      </w:r>
      <w:r w:rsidR="00F35364">
        <w:rPr>
          <w:bCs/>
        </w:rPr>
        <w:t>the putative orthologs table</w:t>
      </w:r>
      <w:r w:rsidR="005102D1">
        <w:rPr>
          <w:bCs/>
        </w:rPr>
        <w:t xml:space="preserve"> (3</w:t>
      </w:r>
      <w:r w:rsidR="00F35364">
        <w:rPr>
          <w:bCs/>
        </w:rPr>
        <w:t xml:space="preserve">) a path for </w:t>
      </w:r>
      <w:r w:rsidR="005102D1">
        <w:rPr>
          <w:bCs/>
        </w:rPr>
        <w:t xml:space="preserve">a directory that will contain the final orthologs table </w:t>
      </w:r>
      <w:r w:rsidR="005102D1">
        <w:rPr>
          <w:bCs/>
        </w:rPr>
        <w:t xml:space="preserve"> (each row in this table is a final orthologous set)</w:t>
      </w:r>
      <w:r w:rsidR="005102D1">
        <w:rPr>
          <w:bCs/>
        </w:rPr>
        <w:t>, and two subdirectories input_mcl and output_mcl that will hold the input and o</w:t>
      </w:r>
      <w:r w:rsidR="00D277C5">
        <w:rPr>
          <w:bCs/>
        </w:rPr>
        <w:t>utput files of mcl respectively</w:t>
      </w:r>
      <w:r w:rsidR="00CE015C">
        <w:rPr>
          <w:bCs/>
        </w:rPr>
        <w:t>.</w:t>
      </w:r>
    </w:p>
    <w:p w14:paraId="7BD6EC4F" w14:textId="6922E578" w:rsidR="003A0312" w:rsidRDefault="000E1E65" w:rsidP="00B06F16">
      <w:pPr>
        <w:pStyle w:val="ListParagraph"/>
        <w:rPr>
          <w:bCs/>
        </w:rPr>
      </w:pPr>
      <w:r>
        <w:rPr>
          <w:b/>
          <w:bCs/>
          <w:u w:val="single"/>
        </w:rPr>
        <w:t>Out</w:t>
      </w:r>
      <w:r w:rsidRPr="003A0312">
        <w:rPr>
          <w:b/>
          <w:bCs/>
          <w:u w:val="single"/>
        </w:rPr>
        <w:t>put</w:t>
      </w:r>
      <w:r>
        <w:rPr>
          <w:bCs/>
        </w:rPr>
        <w:t>:</w:t>
      </w:r>
      <w:r w:rsidR="00F35364">
        <w:rPr>
          <w:bCs/>
        </w:rPr>
        <w:t xml:space="preserve"> final orthologs table </w:t>
      </w:r>
      <w:r w:rsidR="00B06F16">
        <w:rPr>
          <w:bCs/>
        </w:rPr>
        <w:t>(</w:t>
      </w:r>
      <w:r w:rsidR="00F35364">
        <w:rPr>
          <w:bCs/>
        </w:rPr>
        <w:t xml:space="preserve">only </w:t>
      </w:r>
      <w:r w:rsidR="00B06F16">
        <w:rPr>
          <w:bCs/>
        </w:rPr>
        <w:t xml:space="preserve">orthologs that </w:t>
      </w:r>
      <w:r w:rsidR="00F35364">
        <w:rPr>
          <w:bCs/>
        </w:rPr>
        <w:t>passed the clustering criterion</w:t>
      </w:r>
      <w:r w:rsidR="00DB4D47">
        <w:rPr>
          <w:bCs/>
        </w:rPr>
        <w:t>)</w:t>
      </w:r>
      <w:r w:rsidR="00F35364">
        <w:rPr>
          <w:bCs/>
        </w:rPr>
        <w:t>.</w:t>
      </w:r>
    </w:p>
    <w:p w14:paraId="00499271" w14:textId="77777777" w:rsidR="00F35364" w:rsidRDefault="00F35364" w:rsidP="00816205">
      <w:pPr>
        <w:pStyle w:val="ListParagraph"/>
        <w:rPr>
          <w:bCs/>
        </w:rPr>
      </w:pPr>
    </w:p>
    <w:p w14:paraId="53316F5B" w14:textId="1C9C099C" w:rsidR="00F35364" w:rsidRDefault="00F35364" w:rsidP="00F35364">
      <w:pPr>
        <w:pStyle w:val="ListParagraph"/>
        <w:numPr>
          <w:ilvl w:val="0"/>
          <w:numId w:val="10"/>
        </w:numPr>
        <w:rPr>
          <w:bCs/>
        </w:rPr>
      </w:pPr>
      <w:r>
        <w:rPr>
          <w:bCs/>
        </w:rPr>
        <w:lastRenderedPageBreak/>
        <w:t>extract_sequences.py</w:t>
      </w:r>
      <w:r w:rsidRPr="00F35364">
        <w:rPr>
          <w:bCs/>
        </w:rPr>
        <w:t xml:space="preserve"> </w:t>
      </w:r>
    </w:p>
    <w:p w14:paraId="2A89DF8F" w14:textId="7DF2A88A" w:rsidR="00F35364" w:rsidRPr="000E1E65" w:rsidRDefault="00F35364" w:rsidP="00B74B15">
      <w:pPr>
        <w:pStyle w:val="ListParagraph"/>
        <w:rPr>
          <w:bCs/>
        </w:rPr>
      </w:pPr>
      <w:r w:rsidRPr="003A0312">
        <w:rPr>
          <w:b/>
          <w:bCs/>
          <w:u w:val="single"/>
        </w:rPr>
        <w:t>Input</w:t>
      </w:r>
      <w:r>
        <w:rPr>
          <w:bCs/>
        </w:rPr>
        <w:t>: (1) final orthologs table (2)</w:t>
      </w:r>
      <w:r w:rsidR="00A01D7E">
        <w:rPr>
          <w:bCs/>
        </w:rPr>
        <w:t xml:space="preserve"> a directory with sequences files (3)</w:t>
      </w:r>
      <w:bookmarkStart w:id="0" w:name="_GoBack"/>
      <w:bookmarkEnd w:id="0"/>
      <w:r>
        <w:rPr>
          <w:bCs/>
        </w:rPr>
        <w:t xml:space="preserve"> a </w:t>
      </w:r>
      <w:r w:rsidR="00B74B15">
        <w:rPr>
          <w:bCs/>
        </w:rPr>
        <w:t>directory</w:t>
      </w:r>
      <w:r>
        <w:rPr>
          <w:bCs/>
        </w:rPr>
        <w:t xml:space="preserve"> for output file</w:t>
      </w:r>
      <w:r w:rsidR="00B74B15">
        <w:rPr>
          <w:bCs/>
        </w:rPr>
        <w:t>s (each OG will have its own fasta file)</w:t>
      </w:r>
      <w:r>
        <w:rPr>
          <w:bCs/>
        </w:rPr>
        <w:t>.</w:t>
      </w:r>
    </w:p>
    <w:p w14:paraId="06524134" w14:textId="18213E68" w:rsidR="00F35364" w:rsidRDefault="00F35364" w:rsidP="001939D9">
      <w:pPr>
        <w:pStyle w:val="ListParagraph"/>
        <w:rPr>
          <w:bCs/>
        </w:rPr>
      </w:pPr>
      <w:r>
        <w:rPr>
          <w:b/>
          <w:bCs/>
          <w:u w:val="single"/>
        </w:rPr>
        <w:t>Out</w:t>
      </w:r>
      <w:r w:rsidRPr="003A0312">
        <w:rPr>
          <w:b/>
          <w:bCs/>
          <w:u w:val="single"/>
        </w:rPr>
        <w:t>put</w:t>
      </w:r>
      <w:r>
        <w:rPr>
          <w:bCs/>
        </w:rPr>
        <w:t xml:space="preserve">: </w:t>
      </w:r>
      <w:r w:rsidR="00A139CB">
        <w:rPr>
          <w:bCs/>
        </w:rPr>
        <w:t xml:space="preserve">fasta file for each ortholog groups, with </w:t>
      </w:r>
      <w:r>
        <w:rPr>
          <w:bCs/>
        </w:rPr>
        <w:t>the sequen</w:t>
      </w:r>
      <w:r w:rsidR="004072D6">
        <w:rPr>
          <w:bCs/>
        </w:rPr>
        <w:t xml:space="preserve">ces of </w:t>
      </w:r>
      <w:r w:rsidR="001939D9">
        <w:rPr>
          <w:bCs/>
        </w:rPr>
        <w:t>each one</w:t>
      </w:r>
      <w:r>
        <w:rPr>
          <w:bCs/>
        </w:rPr>
        <w:t>.</w:t>
      </w:r>
    </w:p>
    <w:p w14:paraId="51C6BC81" w14:textId="77777777" w:rsidR="00F35364" w:rsidRPr="00565135" w:rsidRDefault="00F35364" w:rsidP="00A349D7">
      <w:pPr>
        <w:pStyle w:val="ListParagraph"/>
        <w:rPr>
          <w:bCs/>
        </w:rPr>
      </w:pPr>
    </w:p>
    <w:p w14:paraId="2641E77B" w14:textId="4CCAFE11" w:rsidR="004103AC" w:rsidRPr="00187561" w:rsidRDefault="004103AC" w:rsidP="00187561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 w:cstheme="minorBidi"/>
          <w:sz w:val="22"/>
          <w:szCs w:val="22"/>
        </w:rPr>
      </w:pPr>
    </w:p>
    <w:sectPr w:rsidR="004103AC" w:rsidRPr="00187561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D05832"/>
    <w:multiLevelType w:val="hybridMultilevel"/>
    <w:tmpl w:val="34586B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B877D82"/>
    <w:multiLevelType w:val="hybridMultilevel"/>
    <w:tmpl w:val="D17E80F0"/>
    <w:lvl w:ilvl="0" w:tplc="0E4A8B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77B71CF"/>
    <w:multiLevelType w:val="hybridMultilevel"/>
    <w:tmpl w:val="12468C1A"/>
    <w:lvl w:ilvl="0" w:tplc="9662D1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C492C65"/>
    <w:multiLevelType w:val="hybridMultilevel"/>
    <w:tmpl w:val="8F5404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3948390E"/>
    <w:multiLevelType w:val="hybridMultilevel"/>
    <w:tmpl w:val="B19C1B2C"/>
    <w:lvl w:ilvl="0" w:tplc="936AC9C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B81000C"/>
    <w:multiLevelType w:val="hybridMultilevel"/>
    <w:tmpl w:val="EC4846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403872C1"/>
    <w:multiLevelType w:val="hybridMultilevel"/>
    <w:tmpl w:val="04E636CA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56F36B1A"/>
    <w:multiLevelType w:val="hybridMultilevel"/>
    <w:tmpl w:val="43429420"/>
    <w:lvl w:ilvl="0" w:tplc="A698951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6354589A"/>
    <w:multiLevelType w:val="hybridMultilevel"/>
    <w:tmpl w:val="162E6350"/>
    <w:lvl w:ilvl="0" w:tplc="BA1EC4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737178DB"/>
    <w:multiLevelType w:val="hybridMultilevel"/>
    <w:tmpl w:val="80E450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6"/>
  </w:num>
  <w:num w:numId="5">
    <w:abstractNumId w:val="0"/>
  </w:num>
  <w:num w:numId="6">
    <w:abstractNumId w:val="8"/>
  </w:num>
  <w:num w:numId="7">
    <w:abstractNumId w:val="2"/>
  </w:num>
  <w:num w:numId="8">
    <w:abstractNumId w:val="7"/>
  </w:num>
  <w:num w:numId="9">
    <w:abstractNumId w:val="1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wMDczNDYwtjQ1MDBQ0lEKTi0uzszPAykwrAUAqNDB5ywAAAA="/>
  </w:docVars>
  <w:rsids>
    <w:rsidRoot w:val="0057044F"/>
    <w:rsid w:val="000001FE"/>
    <w:rsid w:val="00000636"/>
    <w:rsid w:val="00004E1E"/>
    <w:rsid w:val="0000564A"/>
    <w:rsid w:val="00005AA9"/>
    <w:rsid w:val="00006EF3"/>
    <w:rsid w:val="0001225E"/>
    <w:rsid w:val="0002340E"/>
    <w:rsid w:val="000237FF"/>
    <w:rsid w:val="00024821"/>
    <w:rsid w:val="00026BA9"/>
    <w:rsid w:val="00026F71"/>
    <w:rsid w:val="00030AAA"/>
    <w:rsid w:val="00032376"/>
    <w:rsid w:val="00035F6D"/>
    <w:rsid w:val="00037DF5"/>
    <w:rsid w:val="00041354"/>
    <w:rsid w:val="00042E82"/>
    <w:rsid w:val="000451BB"/>
    <w:rsid w:val="000470C6"/>
    <w:rsid w:val="00051221"/>
    <w:rsid w:val="000534B0"/>
    <w:rsid w:val="00053BFE"/>
    <w:rsid w:val="000542CF"/>
    <w:rsid w:val="000561A0"/>
    <w:rsid w:val="00056874"/>
    <w:rsid w:val="000568D2"/>
    <w:rsid w:val="000573D4"/>
    <w:rsid w:val="000615EC"/>
    <w:rsid w:val="00062560"/>
    <w:rsid w:val="00062C66"/>
    <w:rsid w:val="000651D1"/>
    <w:rsid w:val="000651D2"/>
    <w:rsid w:val="00067F82"/>
    <w:rsid w:val="00070AA0"/>
    <w:rsid w:val="00070B04"/>
    <w:rsid w:val="0007437E"/>
    <w:rsid w:val="0007515F"/>
    <w:rsid w:val="00077AE0"/>
    <w:rsid w:val="00081A1A"/>
    <w:rsid w:val="00082206"/>
    <w:rsid w:val="0008455B"/>
    <w:rsid w:val="0009199E"/>
    <w:rsid w:val="000A01B9"/>
    <w:rsid w:val="000A1460"/>
    <w:rsid w:val="000A267D"/>
    <w:rsid w:val="000A60E1"/>
    <w:rsid w:val="000A6253"/>
    <w:rsid w:val="000A72C2"/>
    <w:rsid w:val="000B0E3F"/>
    <w:rsid w:val="000B134B"/>
    <w:rsid w:val="000B6514"/>
    <w:rsid w:val="000B784A"/>
    <w:rsid w:val="000C5F74"/>
    <w:rsid w:val="000C7F68"/>
    <w:rsid w:val="000D127C"/>
    <w:rsid w:val="000D1A6B"/>
    <w:rsid w:val="000D2842"/>
    <w:rsid w:val="000E1D12"/>
    <w:rsid w:val="000E1E65"/>
    <w:rsid w:val="000E2575"/>
    <w:rsid w:val="000E4279"/>
    <w:rsid w:val="000E4732"/>
    <w:rsid w:val="000E7162"/>
    <w:rsid w:val="000F32D9"/>
    <w:rsid w:val="000F461A"/>
    <w:rsid w:val="000F6FBC"/>
    <w:rsid w:val="00103F24"/>
    <w:rsid w:val="001100AE"/>
    <w:rsid w:val="00112D6F"/>
    <w:rsid w:val="001132B5"/>
    <w:rsid w:val="00113F72"/>
    <w:rsid w:val="00120ED7"/>
    <w:rsid w:val="00121284"/>
    <w:rsid w:val="001238EB"/>
    <w:rsid w:val="00123DC5"/>
    <w:rsid w:val="00124113"/>
    <w:rsid w:val="00126D25"/>
    <w:rsid w:val="0013050D"/>
    <w:rsid w:val="0013492E"/>
    <w:rsid w:val="00142BAD"/>
    <w:rsid w:val="00143F73"/>
    <w:rsid w:val="00145C8D"/>
    <w:rsid w:val="00151B4D"/>
    <w:rsid w:val="00155DC0"/>
    <w:rsid w:val="001579A3"/>
    <w:rsid w:val="0016148E"/>
    <w:rsid w:val="00163A56"/>
    <w:rsid w:val="00167B48"/>
    <w:rsid w:val="00167F13"/>
    <w:rsid w:val="0017002A"/>
    <w:rsid w:val="00170F4C"/>
    <w:rsid w:val="00172120"/>
    <w:rsid w:val="00172D81"/>
    <w:rsid w:val="00187561"/>
    <w:rsid w:val="001912CB"/>
    <w:rsid w:val="00191C88"/>
    <w:rsid w:val="001939D9"/>
    <w:rsid w:val="00193FA6"/>
    <w:rsid w:val="00195F97"/>
    <w:rsid w:val="001A1976"/>
    <w:rsid w:val="001A455C"/>
    <w:rsid w:val="001A70C6"/>
    <w:rsid w:val="001A7265"/>
    <w:rsid w:val="001B039E"/>
    <w:rsid w:val="001B0F3D"/>
    <w:rsid w:val="001B134A"/>
    <w:rsid w:val="001B177B"/>
    <w:rsid w:val="001B1ED0"/>
    <w:rsid w:val="001B255D"/>
    <w:rsid w:val="001B3B27"/>
    <w:rsid w:val="001B4404"/>
    <w:rsid w:val="001C137B"/>
    <w:rsid w:val="001C1477"/>
    <w:rsid w:val="001C226D"/>
    <w:rsid w:val="001C2B47"/>
    <w:rsid w:val="001C2D97"/>
    <w:rsid w:val="001C3CC2"/>
    <w:rsid w:val="001D1C4A"/>
    <w:rsid w:val="001D38DB"/>
    <w:rsid w:val="001D38EB"/>
    <w:rsid w:val="001D49E6"/>
    <w:rsid w:val="001D5313"/>
    <w:rsid w:val="001D6FC8"/>
    <w:rsid w:val="001D701E"/>
    <w:rsid w:val="001E3653"/>
    <w:rsid w:val="001E3984"/>
    <w:rsid w:val="001E4218"/>
    <w:rsid w:val="001E4DF1"/>
    <w:rsid w:val="001F2EC8"/>
    <w:rsid w:val="001F32F3"/>
    <w:rsid w:val="001F3C16"/>
    <w:rsid w:val="001F692C"/>
    <w:rsid w:val="001F6D95"/>
    <w:rsid w:val="001F6F23"/>
    <w:rsid w:val="001F7DF4"/>
    <w:rsid w:val="001F7F99"/>
    <w:rsid w:val="00205674"/>
    <w:rsid w:val="002059CC"/>
    <w:rsid w:val="002115B7"/>
    <w:rsid w:val="00214976"/>
    <w:rsid w:val="00220B63"/>
    <w:rsid w:val="00224679"/>
    <w:rsid w:val="00224994"/>
    <w:rsid w:val="002261E3"/>
    <w:rsid w:val="00227469"/>
    <w:rsid w:val="00230D56"/>
    <w:rsid w:val="002356A4"/>
    <w:rsid w:val="00235DDA"/>
    <w:rsid w:val="002368EE"/>
    <w:rsid w:val="00244A8E"/>
    <w:rsid w:val="002469C9"/>
    <w:rsid w:val="002572AA"/>
    <w:rsid w:val="00264DF8"/>
    <w:rsid w:val="00264DFB"/>
    <w:rsid w:val="00272EC2"/>
    <w:rsid w:val="002757B5"/>
    <w:rsid w:val="002775A5"/>
    <w:rsid w:val="00280124"/>
    <w:rsid w:val="002805DC"/>
    <w:rsid w:val="00280B3D"/>
    <w:rsid w:val="00282C55"/>
    <w:rsid w:val="00282FB2"/>
    <w:rsid w:val="0028452A"/>
    <w:rsid w:val="00284BDE"/>
    <w:rsid w:val="00287AC2"/>
    <w:rsid w:val="00287C70"/>
    <w:rsid w:val="002902A4"/>
    <w:rsid w:val="00291928"/>
    <w:rsid w:val="00292A2E"/>
    <w:rsid w:val="0029407E"/>
    <w:rsid w:val="00294D2B"/>
    <w:rsid w:val="00294F15"/>
    <w:rsid w:val="00296DE1"/>
    <w:rsid w:val="002975CD"/>
    <w:rsid w:val="00297B2C"/>
    <w:rsid w:val="002A1364"/>
    <w:rsid w:val="002A27AB"/>
    <w:rsid w:val="002A2AB2"/>
    <w:rsid w:val="002A450A"/>
    <w:rsid w:val="002A72BC"/>
    <w:rsid w:val="002B2621"/>
    <w:rsid w:val="002D27C7"/>
    <w:rsid w:val="002D5CC7"/>
    <w:rsid w:val="002E248B"/>
    <w:rsid w:val="002E3C6E"/>
    <w:rsid w:val="002E4302"/>
    <w:rsid w:val="002E486C"/>
    <w:rsid w:val="002E6120"/>
    <w:rsid w:val="002E6846"/>
    <w:rsid w:val="002E6A34"/>
    <w:rsid w:val="002F01B0"/>
    <w:rsid w:val="002F1895"/>
    <w:rsid w:val="002F33AA"/>
    <w:rsid w:val="002F3E7D"/>
    <w:rsid w:val="002F4CE6"/>
    <w:rsid w:val="002F7258"/>
    <w:rsid w:val="00300592"/>
    <w:rsid w:val="0030523F"/>
    <w:rsid w:val="003072EB"/>
    <w:rsid w:val="003078CD"/>
    <w:rsid w:val="003142C0"/>
    <w:rsid w:val="0032077E"/>
    <w:rsid w:val="0032236F"/>
    <w:rsid w:val="00322C25"/>
    <w:rsid w:val="00324AB0"/>
    <w:rsid w:val="00327AB9"/>
    <w:rsid w:val="00330155"/>
    <w:rsid w:val="00336E2F"/>
    <w:rsid w:val="00343330"/>
    <w:rsid w:val="003436BD"/>
    <w:rsid w:val="00343C66"/>
    <w:rsid w:val="00346646"/>
    <w:rsid w:val="003470DD"/>
    <w:rsid w:val="00350BFD"/>
    <w:rsid w:val="00353E6E"/>
    <w:rsid w:val="0035433B"/>
    <w:rsid w:val="00355222"/>
    <w:rsid w:val="00355909"/>
    <w:rsid w:val="00356849"/>
    <w:rsid w:val="00360F9A"/>
    <w:rsid w:val="003618AA"/>
    <w:rsid w:val="00363B76"/>
    <w:rsid w:val="003668B1"/>
    <w:rsid w:val="00370C03"/>
    <w:rsid w:val="00372A45"/>
    <w:rsid w:val="00376733"/>
    <w:rsid w:val="00376BEC"/>
    <w:rsid w:val="00376DEE"/>
    <w:rsid w:val="00376FD5"/>
    <w:rsid w:val="003825AE"/>
    <w:rsid w:val="003839A1"/>
    <w:rsid w:val="003848FD"/>
    <w:rsid w:val="00385DCA"/>
    <w:rsid w:val="00387106"/>
    <w:rsid w:val="00387F08"/>
    <w:rsid w:val="00390CD9"/>
    <w:rsid w:val="003913A3"/>
    <w:rsid w:val="00391B35"/>
    <w:rsid w:val="00391BE7"/>
    <w:rsid w:val="00392670"/>
    <w:rsid w:val="003969BA"/>
    <w:rsid w:val="00396AAD"/>
    <w:rsid w:val="003A0312"/>
    <w:rsid w:val="003A158D"/>
    <w:rsid w:val="003A1850"/>
    <w:rsid w:val="003A1AD2"/>
    <w:rsid w:val="003A21E8"/>
    <w:rsid w:val="003A4671"/>
    <w:rsid w:val="003A4E61"/>
    <w:rsid w:val="003A586D"/>
    <w:rsid w:val="003B4480"/>
    <w:rsid w:val="003B4B49"/>
    <w:rsid w:val="003B52DE"/>
    <w:rsid w:val="003B5F2C"/>
    <w:rsid w:val="003B78C4"/>
    <w:rsid w:val="003B7B0A"/>
    <w:rsid w:val="003C0086"/>
    <w:rsid w:val="003C200D"/>
    <w:rsid w:val="003C4EA5"/>
    <w:rsid w:val="003C79C6"/>
    <w:rsid w:val="003D06F0"/>
    <w:rsid w:val="003D0880"/>
    <w:rsid w:val="003D178E"/>
    <w:rsid w:val="003D40D6"/>
    <w:rsid w:val="003D569D"/>
    <w:rsid w:val="003D5D0C"/>
    <w:rsid w:val="003E158E"/>
    <w:rsid w:val="003E1765"/>
    <w:rsid w:val="003E50C0"/>
    <w:rsid w:val="003E7301"/>
    <w:rsid w:val="003F0594"/>
    <w:rsid w:val="003F19ED"/>
    <w:rsid w:val="003F42CA"/>
    <w:rsid w:val="003F442F"/>
    <w:rsid w:val="003F4601"/>
    <w:rsid w:val="003F7841"/>
    <w:rsid w:val="00400842"/>
    <w:rsid w:val="00405A8D"/>
    <w:rsid w:val="0040723B"/>
    <w:rsid w:val="004072D6"/>
    <w:rsid w:val="004103AC"/>
    <w:rsid w:val="00410D2A"/>
    <w:rsid w:val="004134AD"/>
    <w:rsid w:val="0041540B"/>
    <w:rsid w:val="004167E6"/>
    <w:rsid w:val="004211F6"/>
    <w:rsid w:val="00424682"/>
    <w:rsid w:val="00425018"/>
    <w:rsid w:val="00425208"/>
    <w:rsid w:val="00426288"/>
    <w:rsid w:val="00432952"/>
    <w:rsid w:val="00436EBE"/>
    <w:rsid w:val="00442D1A"/>
    <w:rsid w:val="00444C7F"/>
    <w:rsid w:val="004470C6"/>
    <w:rsid w:val="0045231A"/>
    <w:rsid w:val="00460C3D"/>
    <w:rsid w:val="004624B7"/>
    <w:rsid w:val="00462704"/>
    <w:rsid w:val="0046480E"/>
    <w:rsid w:val="0046718D"/>
    <w:rsid w:val="00470E2B"/>
    <w:rsid w:val="00475D76"/>
    <w:rsid w:val="00480141"/>
    <w:rsid w:val="00481840"/>
    <w:rsid w:val="004835B4"/>
    <w:rsid w:val="00485BA9"/>
    <w:rsid w:val="00487A5D"/>
    <w:rsid w:val="00487FD5"/>
    <w:rsid w:val="00491E2D"/>
    <w:rsid w:val="00493140"/>
    <w:rsid w:val="00496E0D"/>
    <w:rsid w:val="0049756C"/>
    <w:rsid w:val="00497802"/>
    <w:rsid w:val="0049796C"/>
    <w:rsid w:val="004A25B6"/>
    <w:rsid w:val="004A2DE9"/>
    <w:rsid w:val="004A471D"/>
    <w:rsid w:val="004B1B67"/>
    <w:rsid w:val="004B2A00"/>
    <w:rsid w:val="004B629B"/>
    <w:rsid w:val="004B62B8"/>
    <w:rsid w:val="004C1029"/>
    <w:rsid w:val="004C315F"/>
    <w:rsid w:val="004C3C74"/>
    <w:rsid w:val="004C4643"/>
    <w:rsid w:val="004C53EE"/>
    <w:rsid w:val="004D09E1"/>
    <w:rsid w:val="004D0DEA"/>
    <w:rsid w:val="004D34DA"/>
    <w:rsid w:val="004D6A88"/>
    <w:rsid w:val="004E2150"/>
    <w:rsid w:val="004E27B5"/>
    <w:rsid w:val="004E349F"/>
    <w:rsid w:val="004E5182"/>
    <w:rsid w:val="004E5CAC"/>
    <w:rsid w:val="004E6035"/>
    <w:rsid w:val="004E6E0F"/>
    <w:rsid w:val="004E7C81"/>
    <w:rsid w:val="004F2219"/>
    <w:rsid w:val="004F2825"/>
    <w:rsid w:val="004F7484"/>
    <w:rsid w:val="00500166"/>
    <w:rsid w:val="00506390"/>
    <w:rsid w:val="005102D1"/>
    <w:rsid w:val="0051383C"/>
    <w:rsid w:val="00514D63"/>
    <w:rsid w:val="00524860"/>
    <w:rsid w:val="005254A5"/>
    <w:rsid w:val="005339B3"/>
    <w:rsid w:val="00533FBC"/>
    <w:rsid w:val="005346C5"/>
    <w:rsid w:val="0053580F"/>
    <w:rsid w:val="00537EB6"/>
    <w:rsid w:val="00546E1B"/>
    <w:rsid w:val="00547BF7"/>
    <w:rsid w:val="00560709"/>
    <w:rsid w:val="00565135"/>
    <w:rsid w:val="00565849"/>
    <w:rsid w:val="0056646B"/>
    <w:rsid w:val="0056723E"/>
    <w:rsid w:val="0057044F"/>
    <w:rsid w:val="00570DAA"/>
    <w:rsid w:val="00572E5F"/>
    <w:rsid w:val="00574E1F"/>
    <w:rsid w:val="00577C5E"/>
    <w:rsid w:val="00583528"/>
    <w:rsid w:val="0058623D"/>
    <w:rsid w:val="005868E7"/>
    <w:rsid w:val="005878F5"/>
    <w:rsid w:val="005925D3"/>
    <w:rsid w:val="00596E18"/>
    <w:rsid w:val="005A14AF"/>
    <w:rsid w:val="005A2016"/>
    <w:rsid w:val="005A7F59"/>
    <w:rsid w:val="005B272B"/>
    <w:rsid w:val="005B2CAA"/>
    <w:rsid w:val="005B386A"/>
    <w:rsid w:val="005B564B"/>
    <w:rsid w:val="005B6B75"/>
    <w:rsid w:val="005C04DD"/>
    <w:rsid w:val="005C08B5"/>
    <w:rsid w:val="005C097A"/>
    <w:rsid w:val="005C2CEC"/>
    <w:rsid w:val="005C43A8"/>
    <w:rsid w:val="005C6DF9"/>
    <w:rsid w:val="005C7371"/>
    <w:rsid w:val="005D1F2A"/>
    <w:rsid w:val="005D283C"/>
    <w:rsid w:val="005D31B4"/>
    <w:rsid w:val="005D4D9B"/>
    <w:rsid w:val="005D51FF"/>
    <w:rsid w:val="005D73AC"/>
    <w:rsid w:val="005E19EF"/>
    <w:rsid w:val="005E1DF2"/>
    <w:rsid w:val="005E2E7D"/>
    <w:rsid w:val="005E44D2"/>
    <w:rsid w:val="005E729C"/>
    <w:rsid w:val="005F2310"/>
    <w:rsid w:val="005F37E2"/>
    <w:rsid w:val="005F47AD"/>
    <w:rsid w:val="005F5187"/>
    <w:rsid w:val="005F579C"/>
    <w:rsid w:val="00601853"/>
    <w:rsid w:val="00606D25"/>
    <w:rsid w:val="006136AE"/>
    <w:rsid w:val="00613C8C"/>
    <w:rsid w:val="00620A21"/>
    <w:rsid w:val="00621D12"/>
    <w:rsid w:val="00622C5B"/>
    <w:rsid w:val="00622EBE"/>
    <w:rsid w:val="00624788"/>
    <w:rsid w:val="00625859"/>
    <w:rsid w:val="00627DC2"/>
    <w:rsid w:val="00631981"/>
    <w:rsid w:val="00633159"/>
    <w:rsid w:val="0063444C"/>
    <w:rsid w:val="0064036F"/>
    <w:rsid w:val="00640EE1"/>
    <w:rsid w:val="00641543"/>
    <w:rsid w:val="0064178A"/>
    <w:rsid w:val="00642B87"/>
    <w:rsid w:val="00644008"/>
    <w:rsid w:val="00644346"/>
    <w:rsid w:val="00646648"/>
    <w:rsid w:val="0064686F"/>
    <w:rsid w:val="00646B92"/>
    <w:rsid w:val="0064717E"/>
    <w:rsid w:val="006473A2"/>
    <w:rsid w:val="00651C13"/>
    <w:rsid w:val="0065402C"/>
    <w:rsid w:val="00654146"/>
    <w:rsid w:val="006563C2"/>
    <w:rsid w:val="00662872"/>
    <w:rsid w:val="0068786C"/>
    <w:rsid w:val="006921C3"/>
    <w:rsid w:val="00694773"/>
    <w:rsid w:val="00697F41"/>
    <w:rsid w:val="006A0AEA"/>
    <w:rsid w:val="006A213A"/>
    <w:rsid w:val="006A2668"/>
    <w:rsid w:val="006A7486"/>
    <w:rsid w:val="006B057A"/>
    <w:rsid w:val="006B3E50"/>
    <w:rsid w:val="006B4363"/>
    <w:rsid w:val="006B4430"/>
    <w:rsid w:val="006C1103"/>
    <w:rsid w:val="006C17EA"/>
    <w:rsid w:val="006C5821"/>
    <w:rsid w:val="006D0249"/>
    <w:rsid w:val="006D2AFB"/>
    <w:rsid w:val="006D3243"/>
    <w:rsid w:val="006D5706"/>
    <w:rsid w:val="006D6A8C"/>
    <w:rsid w:val="006E28DC"/>
    <w:rsid w:val="006E33E1"/>
    <w:rsid w:val="006E421C"/>
    <w:rsid w:val="006E4925"/>
    <w:rsid w:val="006E5233"/>
    <w:rsid w:val="006F59E0"/>
    <w:rsid w:val="007014C9"/>
    <w:rsid w:val="00703536"/>
    <w:rsid w:val="00704909"/>
    <w:rsid w:val="007055AF"/>
    <w:rsid w:val="0071138F"/>
    <w:rsid w:val="0071277B"/>
    <w:rsid w:val="00713667"/>
    <w:rsid w:val="00717E9A"/>
    <w:rsid w:val="00720483"/>
    <w:rsid w:val="007209AA"/>
    <w:rsid w:val="00722CDE"/>
    <w:rsid w:val="00723675"/>
    <w:rsid w:val="0072668F"/>
    <w:rsid w:val="007304A5"/>
    <w:rsid w:val="00732B33"/>
    <w:rsid w:val="007369FB"/>
    <w:rsid w:val="00737DEB"/>
    <w:rsid w:val="00737E99"/>
    <w:rsid w:val="00742055"/>
    <w:rsid w:val="007434DE"/>
    <w:rsid w:val="007504B8"/>
    <w:rsid w:val="00750F76"/>
    <w:rsid w:val="0075246A"/>
    <w:rsid w:val="007525A7"/>
    <w:rsid w:val="00760B07"/>
    <w:rsid w:val="00761716"/>
    <w:rsid w:val="007637C9"/>
    <w:rsid w:val="00765769"/>
    <w:rsid w:val="00766C0E"/>
    <w:rsid w:val="00767D37"/>
    <w:rsid w:val="007728A9"/>
    <w:rsid w:val="007740B3"/>
    <w:rsid w:val="007740BD"/>
    <w:rsid w:val="00777DCB"/>
    <w:rsid w:val="00780B7C"/>
    <w:rsid w:val="0078124C"/>
    <w:rsid w:val="00781C89"/>
    <w:rsid w:val="0078410E"/>
    <w:rsid w:val="00786CF3"/>
    <w:rsid w:val="00787216"/>
    <w:rsid w:val="00787973"/>
    <w:rsid w:val="007911B3"/>
    <w:rsid w:val="007948DA"/>
    <w:rsid w:val="0079551B"/>
    <w:rsid w:val="00796DC0"/>
    <w:rsid w:val="007971FE"/>
    <w:rsid w:val="00797E1F"/>
    <w:rsid w:val="007A090B"/>
    <w:rsid w:val="007A37E5"/>
    <w:rsid w:val="007A6356"/>
    <w:rsid w:val="007B07AC"/>
    <w:rsid w:val="007B3C06"/>
    <w:rsid w:val="007B57CC"/>
    <w:rsid w:val="007B5C80"/>
    <w:rsid w:val="007B7D24"/>
    <w:rsid w:val="007C13FF"/>
    <w:rsid w:val="007C226D"/>
    <w:rsid w:val="007C2483"/>
    <w:rsid w:val="007C4DE0"/>
    <w:rsid w:val="007C5619"/>
    <w:rsid w:val="007C5673"/>
    <w:rsid w:val="007C76E2"/>
    <w:rsid w:val="007D1514"/>
    <w:rsid w:val="007D152E"/>
    <w:rsid w:val="007E4E1E"/>
    <w:rsid w:val="007E6883"/>
    <w:rsid w:val="007F37A5"/>
    <w:rsid w:val="007F46C2"/>
    <w:rsid w:val="007F5258"/>
    <w:rsid w:val="007F61A5"/>
    <w:rsid w:val="008034D1"/>
    <w:rsid w:val="00803905"/>
    <w:rsid w:val="0080399A"/>
    <w:rsid w:val="00810A89"/>
    <w:rsid w:val="008110DB"/>
    <w:rsid w:val="00813950"/>
    <w:rsid w:val="00815C3C"/>
    <w:rsid w:val="00816205"/>
    <w:rsid w:val="00820E29"/>
    <w:rsid w:val="008246E1"/>
    <w:rsid w:val="008249C7"/>
    <w:rsid w:val="0082573A"/>
    <w:rsid w:val="00826CC9"/>
    <w:rsid w:val="00827D18"/>
    <w:rsid w:val="0083088A"/>
    <w:rsid w:val="00830DE1"/>
    <w:rsid w:val="00830E24"/>
    <w:rsid w:val="00832874"/>
    <w:rsid w:val="00832A57"/>
    <w:rsid w:val="0083598B"/>
    <w:rsid w:val="0083734A"/>
    <w:rsid w:val="0084056A"/>
    <w:rsid w:val="008427AD"/>
    <w:rsid w:val="008427D1"/>
    <w:rsid w:val="008430D7"/>
    <w:rsid w:val="0084458B"/>
    <w:rsid w:val="008467F9"/>
    <w:rsid w:val="008477D0"/>
    <w:rsid w:val="008508FC"/>
    <w:rsid w:val="00851EE7"/>
    <w:rsid w:val="00852B3A"/>
    <w:rsid w:val="008550CC"/>
    <w:rsid w:val="0085653E"/>
    <w:rsid w:val="0086244B"/>
    <w:rsid w:val="00865171"/>
    <w:rsid w:val="00867F17"/>
    <w:rsid w:val="00870878"/>
    <w:rsid w:val="008710A9"/>
    <w:rsid w:val="00874854"/>
    <w:rsid w:val="0087668A"/>
    <w:rsid w:val="00882E2C"/>
    <w:rsid w:val="00883DDA"/>
    <w:rsid w:val="00884C86"/>
    <w:rsid w:val="008860F6"/>
    <w:rsid w:val="00887D3B"/>
    <w:rsid w:val="00892D85"/>
    <w:rsid w:val="00894D3A"/>
    <w:rsid w:val="00896197"/>
    <w:rsid w:val="008976E1"/>
    <w:rsid w:val="008A06BA"/>
    <w:rsid w:val="008A150A"/>
    <w:rsid w:val="008A1779"/>
    <w:rsid w:val="008A18A5"/>
    <w:rsid w:val="008A4B3B"/>
    <w:rsid w:val="008B0BC8"/>
    <w:rsid w:val="008B2471"/>
    <w:rsid w:val="008B2DB6"/>
    <w:rsid w:val="008B385A"/>
    <w:rsid w:val="008B44EE"/>
    <w:rsid w:val="008B5263"/>
    <w:rsid w:val="008B6E56"/>
    <w:rsid w:val="008B7918"/>
    <w:rsid w:val="008C21A1"/>
    <w:rsid w:val="008C4933"/>
    <w:rsid w:val="008C7852"/>
    <w:rsid w:val="008D1B36"/>
    <w:rsid w:val="008D47B4"/>
    <w:rsid w:val="008D5017"/>
    <w:rsid w:val="008D5148"/>
    <w:rsid w:val="008E03D0"/>
    <w:rsid w:val="008E08A2"/>
    <w:rsid w:val="008E1991"/>
    <w:rsid w:val="008E2221"/>
    <w:rsid w:val="008E224F"/>
    <w:rsid w:val="008F2C29"/>
    <w:rsid w:val="008F4F34"/>
    <w:rsid w:val="008F5784"/>
    <w:rsid w:val="00902B30"/>
    <w:rsid w:val="00905100"/>
    <w:rsid w:val="0091259B"/>
    <w:rsid w:val="009134FE"/>
    <w:rsid w:val="0091364A"/>
    <w:rsid w:val="00920D3A"/>
    <w:rsid w:val="009217F7"/>
    <w:rsid w:val="0092409B"/>
    <w:rsid w:val="009245AD"/>
    <w:rsid w:val="0092797C"/>
    <w:rsid w:val="009326B7"/>
    <w:rsid w:val="00934298"/>
    <w:rsid w:val="00935C90"/>
    <w:rsid w:val="00942741"/>
    <w:rsid w:val="0094363F"/>
    <w:rsid w:val="0094523D"/>
    <w:rsid w:val="00946C94"/>
    <w:rsid w:val="00950330"/>
    <w:rsid w:val="00950A69"/>
    <w:rsid w:val="00952107"/>
    <w:rsid w:val="00954028"/>
    <w:rsid w:val="00955939"/>
    <w:rsid w:val="009575D9"/>
    <w:rsid w:val="00957FE9"/>
    <w:rsid w:val="00963F52"/>
    <w:rsid w:val="0096524F"/>
    <w:rsid w:val="00965461"/>
    <w:rsid w:val="0096735A"/>
    <w:rsid w:val="00974270"/>
    <w:rsid w:val="00974FF4"/>
    <w:rsid w:val="009770C8"/>
    <w:rsid w:val="00983CCB"/>
    <w:rsid w:val="00984B6C"/>
    <w:rsid w:val="00986CFC"/>
    <w:rsid w:val="009910A2"/>
    <w:rsid w:val="009955AA"/>
    <w:rsid w:val="009A2708"/>
    <w:rsid w:val="009A3FBC"/>
    <w:rsid w:val="009A513D"/>
    <w:rsid w:val="009A554E"/>
    <w:rsid w:val="009B4176"/>
    <w:rsid w:val="009B655F"/>
    <w:rsid w:val="009C216A"/>
    <w:rsid w:val="009C3B36"/>
    <w:rsid w:val="009C562D"/>
    <w:rsid w:val="009C61D0"/>
    <w:rsid w:val="009C7DA3"/>
    <w:rsid w:val="009D1F6D"/>
    <w:rsid w:val="009D5213"/>
    <w:rsid w:val="009D7FF0"/>
    <w:rsid w:val="009E2D4B"/>
    <w:rsid w:val="009E35CB"/>
    <w:rsid w:val="009E4DBA"/>
    <w:rsid w:val="009E5025"/>
    <w:rsid w:val="009E5DB7"/>
    <w:rsid w:val="009F0A87"/>
    <w:rsid w:val="009F16E6"/>
    <w:rsid w:val="009F29BC"/>
    <w:rsid w:val="009F44B2"/>
    <w:rsid w:val="00A01015"/>
    <w:rsid w:val="00A01D7E"/>
    <w:rsid w:val="00A049C4"/>
    <w:rsid w:val="00A10E96"/>
    <w:rsid w:val="00A113EA"/>
    <w:rsid w:val="00A119AD"/>
    <w:rsid w:val="00A12EBC"/>
    <w:rsid w:val="00A139CB"/>
    <w:rsid w:val="00A143DA"/>
    <w:rsid w:val="00A14BDE"/>
    <w:rsid w:val="00A16BB3"/>
    <w:rsid w:val="00A20171"/>
    <w:rsid w:val="00A21E28"/>
    <w:rsid w:val="00A241AC"/>
    <w:rsid w:val="00A300D9"/>
    <w:rsid w:val="00A32FBF"/>
    <w:rsid w:val="00A349D7"/>
    <w:rsid w:val="00A37E7C"/>
    <w:rsid w:val="00A40DF7"/>
    <w:rsid w:val="00A42463"/>
    <w:rsid w:val="00A470F6"/>
    <w:rsid w:val="00A53F33"/>
    <w:rsid w:val="00A56173"/>
    <w:rsid w:val="00A56466"/>
    <w:rsid w:val="00A56614"/>
    <w:rsid w:val="00A6024D"/>
    <w:rsid w:val="00A603D3"/>
    <w:rsid w:val="00A62A24"/>
    <w:rsid w:val="00A63DE2"/>
    <w:rsid w:val="00A645A1"/>
    <w:rsid w:val="00A665BE"/>
    <w:rsid w:val="00A67756"/>
    <w:rsid w:val="00A706A6"/>
    <w:rsid w:val="00A7447F"/>
    <w:rsid w:val="00A76780"/>
    <w:rsid w:val="00A7685A"/>
    <w:rsid w:val="00A86DCB"/>
    <w:rsid w:val="00A90FDC"/>
    <w:rsid w:val="00A928A1"/>
    <w:rsid w:val="00AA419A"/>
    <w:rsid w:val="00AA4C90"/>
    <w:rsid w:val="00AC300E"/>
    <w:rsid w:val="00AD2FE9"/>
    <w:rsid w:val="00AD440C"/>
    <w:rsid w:val="00AD74E3"/>
    <w:rsid w:val="00AD75C3"/>
    <w:rsid w:val="00AE2546"/>
    <w:rsid w:val="00AE2E97"/>
    <w:rsid w:val="00AE306F"/>
    <w:rsid w:val="00AE31FC"/>
    <w:rsid w:val="00AE34C1"/>
    <w:rsid w:val="00AE3517"/>
    <w:rsid w:val="00AE5299"/>
    <w:rsid w:val="00AE560F"/>
    <w:rsid w:val="00AE5635"/>
    <w:rsid w:val="00AF3FF7"/>
    <w:rsid w:val="00AF66AF"/>
    <w:rsid w:val="00AF675C"/>
    <w:rsid w:val="00B0091E"/>
    <w:rsid w:val="00B02582"/>
    <w:rsid w:val="00B03C7E"/>
    <w:rsid w:val="00B06F16"/>
    <w:rsid w:val="00B070F2"/>
    <w:rsid w:val="00B070F4"/>
    <w:rsid w:val="00B12F6E"/>
    <w:rsid w:val="00B15622"/>
    <w:rsid w:val="00B204E2"/>
    <w:rsid w:val="00B20D63"/>
    <w:rsid w:val="00B21CC7"/>
    <w:rsid w:val="00B22F2A"/>
    <w:rsid w:val="00B24CF1"/>
    <w:rsid w:val="00B278BC"/>
    <w:rsid w:val="00B30505"/>
    <w:rsid w:val="00B30557"/>
    <w:rsid w:val="00B35890"/>
    <w:rsid w:val="00B41DF6"/>
    <w:rsid w:val="00B433DF"/>
    <w:rsid w:val="00B45EC6"/>
    <w:rsid w:val="00B4615D"/>
    <w:rsid w:val="00B477CA"/>
    <w:rsid w:val="00B55FFD"/>
    <w:rsid w:val="00B67D14"/>
    <w:rsid w:val="00B725E4"/>
    <w:rsid w:val="00B749FD"/>
    <w:rsid w:val="00B74B15"/>
    <w:rsid w:val="00B76756"/>
    <w:rsid w:val="00B7764D"/>
    <w:rsid w:val="00B83266"/>
    <w:rsid w:val="00B87411"/>
    <w:rsid w:val="00B903E1"/>
    <w:rsid w:val="00B920A0"/>
    <w:rsid w:val="00B946AA"/>
    <w:rsid w:val="00BA1EAC"/>
    <w:rsid w:val="00BB0844"/>
    <w:rsid w:val="00BB35D0"/>
    <w:rsid w:val="00BB40A2"/>
    <w:rsid w:val="00BB6C1C"/>
    <w:rsid w:val="00BC2A8B"/>
    <w:rsid w:val="00BC387B"/>
    <w:rsid w:val="00BC5FD8"/>
    <w:rsid w:val="00BC72A8"/>
    <w:rsid w:val="00BD412C"/>
    <w:rsid w:val="00BD5130"/>
    <w:rsid w:val="00BD70D5"/>
    <w:rsid w:val="00BE053C"/>
    <w:rsid w:val="00BE4045"/>
    <w:rsid w:val="00BE61AB"/>
    <w:rsid w:val="00BF0457"/>
    <w:rsid w:val="00BF3ACC"/>
    <w:rsid w:val="00BF79BE"/>
    <w:rsid w:val="00BF7CC9"/>
    <w:rsid w:val="00BF7D5B"/>
    <w:rsid w:val="00C0391C"/>
    <w:rsid w:val="00C05D6F"/>
    <w:rsid w:val="00C0798C"/>
    <w:rsid w:val="00C22593"/>
    <w:rsid w:val="00C235B0"/>
    <w:rsid w:val="00C24AF3"/>
    <w:rsid w:val="00C30AD6"/>
    <w:rsid w:val="00C317C9"/>
    <w:rsid w:val="00C31E3A"/>
    <w:rsid w:val="00C3573D"/>
    <w:rsid w:val="00C36ABB"/>
    <w:rsid w:val="00C41EDF"/>
    <w:rsid w:val="00C44C0E"/>
    <w:rsid w:val="00C44D46"/>
    <w:rsid w:val="00C45CCC"/>
    <w:rsid w:val="00C45D1A"/>
    <w:rsid w:val="00C53E02"/>
    <w:rsid w:val="00C5486D"/>
    <w:rsid w:val="00C55168"/>
    <w:rsid w:val="00C57E2F"/>
    <w:rsid w:val="00C61E0C"/>
    <w:rsid w:val="00C620BF"/>
    <w:rsid w:val="00C62676"/>
    <w:rsid w:val="00C62740"/>
    <w:rsid w:val="00C648BE"/>
    <w:rsid w:val="00C7015C"/>
    <w:rsid w:val="00C7382B"/>
    <w:rsid w:val="00C74C80"/>
    <w:rsid w:val="00C75BDC"/>
    <w:rsid w:val="00C75FE2"/>
    <w:rsid w:val="00C77CC8"/>
    <w:rsid w:val="00C84617"/>
    <w:rsid w:val="00C84F3D"/>
    <w:rsid w:val="00C942F1"/>
    <w:rsid w:val="00C967DB"/>
    <w:rsid w:val="00CA307C"/>
    <w:rsid w:val="00CA3DF3"/>
    <w:rsid w:val="00CA4CC8"/>
    <w:rsid w:val="00CB1813"/>
    <w:rsid w:val="00CB20B9"/>
    <w:rsid w:val="00CB28E2"/>
    <w:rsid w:val="00CB61A8"/>
    <w:rsid w:val="00CC22C6"/>
    <w:rsid w:val="00CC3B43"/>
    <w:rsid w:val="00CC407A"/>
    <w:rsid w:val="00CC5ED5"/>
    <w:rsid w:val="00CD1432"/>
    <w:rsid w:val="00CD20E7"/>
    <w:rsid w:val="00CD5F15"/>
    <w:rsid w:val="00CE015C"/>
    <w:rsid w:val="00CE0E83"/>
    <w:rsid w:val="00CE148A"/>
    <w:rsid w:val="00CE37FD"/>
    <w:rsid w:val="00CF3592"/>
    <w:rsid w:val="00CF4047"/>
    <w:rsid w:val="00CF7EEC"/>
    <w:rsid w:val="00D00B88"/>
    <w:rsid w:val="00D01A70"/>
    <w:rsid w:val="00D0238C"/>
    <w:rsid w:val="00D03709"/>
    <w:rsid w:val="00D043A9"/>
    <w:rsid w:val="00D06997"/>
    <w:rsid w:val="00D06E18"/>
    <w:rsid w:val="00D123C5"/>
    <w:rsid w:val="00D151A7"/>
    <w:rsid w:val="00D15EB7"/>
    <w:rsid w:val="00D17201"/>
    <w:rsid w:val="00D17A5A"/>
    <w:rsid w:val="00D2180B"/>
    <w:rsid w:val="00D22771"/>
    <w:rsid w:val="00D23A52"/>
    <w:rsid w:val="00D23B3A"/>
    <w:rsid w:val="00D24AE0"/>
    <w:rsid w:val="00D273A6"/>
    <w:rsid w:val="00D27404"/>
    <w:rsid w:val="00D277C5"/>
    <w:rsid w:val="00D31181"/>
    <w:rsid w:val="00D32ABC"/>
    <w:rsid w:val="00D330CA"/>
    <w:rsid w:val="00D36774"/>
    <w:rsid w:val="00D41FF7"/>
    <w:rsid w:val="00D456B6"/>
    <w:rsid w:val="00D47C59"/>
    <w:rsid w:val="00D47C62"/>
    <w:rsid w:val="00D544BC"/>
    <w:rsid w:val="00D5690B"/>
    <w:rsid w:val="00D621B3"/>
    <w:rsid w:val="00D706FA"/>
    <w:rsid w:val="00D71C4C"/>
    <w:rsid w:val="00D75354"/>
    <w:rsid w:val="00D75B20"/>
    <w:rsid w:val="00D761BC"/>
    <w:rsid w:val="00D76D9C"/>
    <w:rsid w:val="00D80426"/>
    <w:rsid w:val="00D84882"/>
    <w:rsid w:val="00D90743"/>
    <w:rsid w:val="00D9211D"/>
    <w:rsid w:val="00D95E33"/>
    <w:rsid w:val="00DA2E3B"/>
    <w:rsid w:val="00DA5F24"/>
    <w:rsid w:val="00DB4D47"/>
    <w:rsid w:val="00DB597D"/>
    <w:rsid w:val="00DB7239"/>
    <w:rsid w:val="00DC5E30"/>
    <w:rsid w:val="00DC650E"/>
    <w:rsid w:val="00DC659E"/>
    <w:rsid w:val="00DC6812"/>
    <w:rsid w:val="00DD0DCC"/>
    <w:rsid w:val="00DD1342"/>
    <w:rsid w:val="00DD29CB"/>
    <w:rsid w:val="00DD3502"/>
    <w:rsid w:val="00DD37E8"/>
    <w:rsid w:val="00DD3816"/>
    <w:rsid w:val="00DD3989"/>
    <w:rsid w:val="00DD446B"/>
    <w:rsid w:val="00DD4BEA"/>
    <w:rsid w:val="00DD6A03"/>
    <w:rsid w:val="00DD7B7B"/>
    <w:rsid w:val="00DE444C"/>
    <w:rsid w:val="00DE500B"/>
    <w:rsid w:val="00DE51CA"/>
    <w:rsid w:val="00DE75C3"/>
    <w:rsid w:val="00DF134C"/>
    <w:rsid w:val="00DF3AED"/>
    <w:rsid w:val="00DF5851"/>
    <w:rsid w:val="00DF597F"/>
    <w:rsid w:val="00DF6F27"/>
    <w:rsid w:val="00DF7317"/>
    <w:rsid w:val="00E04438"/>
    <w:rsid w:val="00E06956"/>
    <w:rsid w:val="00E14A9F"/>
    <w:rsid w:val="00E15765"/>
    <w:rsid w:val="00E2204D"/>
    <w:rsid w:val="00E2215C"/>
    <w:rsid w:val="00E255D2"/>
    <w:rsid w:val="00E35585"/>
    <w:rsid w:val="00E36BAB"/>
    <w:rsid w:val="00E36CFB"/>
    <w:rsid w:val="00E44C44"/>
    <w:rsid w:val="00E56738"/>
    <w:rsid w:val="00E61991"/>
    <w:rsid w:val="00E63311"/>
    <w:rsid w:val="00E6587F"/>
    <w:rsid w:val="00E65FF0"/>
    <w:rsid w:val="00E6683E"/>
    <w:rsid w:val="00E676D0"/>
    <w:rsid w:val="00E6772D"/>
    <w:rsid w:val="00E67884"/>
    <w:rsid w:val="00E700C6"/>
    <w:rsid w:val="00E707A0"/>
    <w:rsid w:val="00E75140"/>
    <w:rsid w:val="00E756AC"/>
    <w:rsid w:val="00E767ED"/>
    <w:rsid w:val="00E819E9"/>
    <w:rsid w:val="00E8255F"/>
    <w:rsid w:val="00E84EBB"/>
    <w:rsid w:val="00E85C08"/>
    <w:rsid w:val="00E8605B"/>
    <w:rsid w:val="00E92A1E"/>
    <w:rsid w:val="00E9386A"/>
    <w:rsid w:val="00E94E4A"/>
    <w:rsid w:val="00EA1801"/>
    <w:rsid w:val="00EA35F9"/>
    <w:rsid w:val="00EA5115"/>
    <w:rsid w:val="00EA518A"/>
    <w:rsid w:val="00EA5686"/>
    <w:rsid w:val="00EA6421"/>
    <w:rsid w:val="00EB6BA8"/>
    <w:rsid w:val="00EC02CE"/>
    <w:rsid w:val="00EC31C6"/>
    <w:rsid w:val="00EC5ABA"/>
    <w:rsid w:val="00ED0971"/>
    <w:rsid w:val="00ED1717"/>
    <w:rsid w:val="00ED237D"/>
    <w:rsid w:val="00ED338A"/>
    <w:rsid w:val="00ED3EA9"/>
    <w:rsid w:val="00ED419A"/>
    <w:rsid w:val="00ED4FF4"/>
    <w:rsid w:val="00ED5450"/>
    <w:rsid w:val="00ED5DFE"/>
    <w:rsid w:val="00ED6BD9"/>
    <w:rsid w:val="00EE1446"/>
    <w:rsid w:val="00EE1E30"/>
    <w:rsid w:val="00EE2767"/>
    <w:rsid w:val="00EE38FC"/>
    <w:rsid w:val="00EE3D3B"/>
    <w:rsid w:val="00EE512E"/>
    <w:rsid w:val="00EF1AA8"/>
    <w:rsid w:val="00EF4FF6"/>
    <w:rsid w:val="00EF7065"/>
    <w:rsid w:val="00F02171"/>
    <w:rsid w:val="00F03DBE"/>
    <w:rsid w:val="00F064AE"/>
    <w:rsid w:val="00F07F60"/>
    <w:rsid w:val="00F1405E"/>
    <w:rsid w:val="00F17E5C"/>
    <w:rsid w:val="00F20077"/>
    <w:rsid w:val="00F2148C"/>
    <w:rsid w:val="00F22856"/>
    <w:rsid w:val="00F24854"/>
    <w:rsid w:val="00F27E38"/>
    <w:rsid w:val="00F35364"/>
    <w:rsid w:val="00F354B4"/>
    <w:rsid w:val="00F362CD"/>
    <w:rsid w:val="00F43CE3"/>
    <w:rsid w:val="00F44651"/>
    <w:rsid w:val="00F44FC9"/>
    <w:rsid w:val="00F451BB"/>
    <w:rsid w:val="00F460BB"/>
    <w:rsid w:val="00F50FFC"/>
    <w:rsid w:val="00F5149F"/>
    <w:rsid w:val="00F522A6"/>
    <w:rsid w:val="00F56462"/>
    <w:rsid w:val="00F56FD8"/>
    <w:rsid w:val="00F57FAF"/>
    <w:rsid w:val="00F60752"/>
    <w:rsid w:val="00F60902"/>
    <w:rsid w:val="00F60A5B"/>
    <w:rsid w:val="00F6352D"/>
    <w:rsid w:val="00F65103"/>
    <w:rsid w:val="00F674A5"/>
    <w:rsid w:val="00F675E8"/>
    <w:rsid w:val="00F67DC6"/>
    <w:rsid w:val="00F739AE"/>
    <w:rsid w:val="00F76FA4"/>
    <w:rsid w:val="00F81F9D"/>
    <w:rsid w:val="00F832AD"/>
    <w:rsid w:val="00F848B8"/>
    <w:rsid w:val="00F90411"/>
    <w:rsid w:val="00F9114D"/>
    <w:rsid w:val="00F943A9"/>
    <w:rsid w:val="00F9643F"/>
    <w:rsid w:val="00FA124A"/>
    <w:rsid w:val="00FA188D"/>
    <w:rsid w:val="00FA5355"/>
    <w:rsid w:val="00FA572A"/>
    <w:rsid w:val="00FB119C"/>
    <w:rsid w:val="00FB1350"/>
    <w:rsid w:val="00FB47FF"/>
    <w:rsid w:val="00FB6209"/>
    <w:rsid w:val="00FB7384"/>
    <w:rsid w:val="00FC0E1F"/>
    <w:rsid w:val="00FD2C29"/>
    <w:rsid w:val="00FD3710"/>
    <w:rsid w:val="00FD3833"/>
    <w:rsid w:val="00FD4F00"/>
    <w:rsid w:val="00FE671F"/>
    <w:rsid w:val="00FE6AE3"/>
    <w:rsid w:val="00FE7044"/>
    <w:rsid w:val="00FF0577"/>
    <w:rsid w:val="00FF05D6"/>
    <w:rsid w:val="00FF4E30"/>
    <w:rsid w:val="00FF5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36EF9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03A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D569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03A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D569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301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1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0</TotalTime>
  <Pages>2</Pages>
  <Words>389</Words>
  <Characters>222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m</dc:creator>
  <cp:keywords/>
  <dc:description/>
  <cp:lastModifiedBy>student</cp:lastModifiedBy>
  <cp:revision>44</cp:revision>
  <dcterms:created xsi:type="dcterms:W3CDTF">2017-12-26T08:25:00Z</dcterms:created>
  <dcterms:modified xsi:type="dcterms:W3CDTF">2018-05-29T17:28:00Z</dcterms:modified>
</cp:coreProperties>
</file>